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internship-application-letter"/>
    <w:p>
      <w:pPr>
        <w:pStyle w:val="Heading1"/>
      </w:pPr>
      <w:r>
        <w:t xml:space="preserve">Internship Application Letter</w:t>
      </w:r>
    </w:p>
    <w:bookmarkStart w:id="20" w:name="X7d1e634a3abbf4e8d77eff015e445f06c628f69"/>
    <w:p>
      <w:pPr>
        <w:pStyle w:val="Heading2"/>
      </w:pPr>
      <w:r>
        <w:t xml:space="preserve">Business Consultant Internship Opportunity</w:t>
      </w:r>
    </w:p>
    <w:p>
      <w:pPr>
        <w:pStyle w:val="FirstParagraph"/>
      </w:pPr>
      <w:r>
        <w:t xml:space="preserve">Venezuela Caracas | Submitted with Passion for Economic Development</w:t>
      </w:r>
    </w:p>
    <w:bookmarkEnd w:id="20"/>
    <w:bookmarkEnd w:id="21"/>
    <w:p>
      <w:pPr>
        <w:pStyle w:val="BodyText"/>
      </w:pPr>
      <w:r>
        <w:t xml:space="preserve">Dear Hiring Team at [Company Name],</w:t>
      </w:r>
    </w:p>
    <w:p>
      <w:pPr>
        <w:pStyle w:val="BodyText"/>
      </w:pPr>
      <w:r>
        <w:t xml:space="preserve">I am writing to express my enthusiastic interest in the Business Consultant Internship position at your esteemed organization, as advertised on [Platform where you saw the posting - e.g., LinkedIn, Universidad Central de Venezuela Career Portal]. As a dedicated business administration student at Universidad Simón Bolívar in Caracas with a profound commitment to solving Venezuela's economic challenges through strategic consulting, I am confident that my academic foundation, local market awareness, and passion for sustainable business transformation align perfectly with the objectives of your internship program.</w:t>
      </w:r>
    </w:p>
    <w:bookmarkStart w:id="22" w:name="X29232a5d8352d0551bf4b309ba1b19aa9e43e4d"/>
    <w:p>
      <w:pPr>
        <w:pStyle w:val="Heading3"/>
      </w:pPr>
      <w:r>
        <w:t xml:space="preserve">Understanding Venezuela's Business Landscape</w:t>
      </w:r>
    </w:p>
    <w:p>
      <w:pPr>
        <w:pStyle w:val="FirstParagraph"/>
      </w:pPr>
      <w:r>
        <w:t xml:space="preserve">Having grown up in Caracas during a period of unprecedented economic transition, I've developed a nuanced understanding of Venezuela's business environment that transcends textbook knowledge. My academic journey at Universidad Simón Bolívar has immersed me in case studies analyzing hyperinflation management, informal sector integration, and digital transformation opportunities across Venezuelan SMEs. I've observed how local businesses navigate complex regulatory frameworks while maintaining community ties – insights I believe are invaluable for any consultant operating within Venezuela Caracas. This internship represents not just a professional opportunity, but a chance to contribute meaningfully to our nation's economic resilience through strategic business consulting.</w:t>
      </w:r>
    </w:p>
    <w:bookmarkEnd w:id="22"/>
    <w:bookmarkStart w:id="23" w:name="X15c5ef43cc49aad735845172c5cd6347f350a17"/>
    <w:p>
      <w:pPr>
        <w:pStyle w:val="Heading3"/>
      </w:pPr>
      <w:r>
        <w:t xml:space="preserve">Academic Preparation and Practical Experience</w:t>
      </w:r>
    </w:p>
    <w:p>
      <w:pPr>
        <w:pStyle w:val="FirstParagraph"/>
      </w:pPr>
      <w:r>
        <w:t xml:space="preserve">My coursework in Strategic Management (4.0 GPA), International Business, and Economic Policy Analysis has equipped me with frameworks for value creation in volatile markets. Most recently, I led a team of five students on a semester-long project analyzing supply chain disruptions at Caracas-based agribusinesses – resulting in a 30% efficiency recommendation model presented to the Venezuelan Chamber of Commerce (Cámara de Comercio). This experience taught me to translate complex data into actionable strategies while respecting local business customs, a skill critical for success as a Business Consultant in our context.</w:t>
      </w:r>
    </w:p>
    <w:p>
      <w:pPr>
        <w:pStyle w:val="BodyText"/>
      </w:pPr>
      <w:r>
        <w:t xml:space="preserve">Furthermore, my internship at Cervecería Polar's corporate strategy unit provided hands-on exposure to market segmentation techniques in Venezuela's competitive beverage industry. I assisted in developing a consumer behavior analysis report that influenced their new product launch strategy during the 2023 price stabilization period – demonstrating my ability to deliver practical insights within Venezuela Caracas' unique economic constraints.</w:t>
      </w:r>
    </w:p>
    <w:bookmarkEnd w:id="23"/>
    <w:bookmarkStart w:id="24" w:name="why-this-internship-in-venezuela-caracas"/>
    <w:p>
      <w:pPr>
        <w:pStyle w:val="Heading3"/>
      </w:pPr>
      <w:r>
        <w:t xml:space="preserve">Why This Internship in Venezuela Caracas?</w:t>
      </w:r>
    </w:p>
    <w:p>
      <w:pPr>
        <w:pStyle w:val="FirstParagraph"/>
      </w:pPr>
      <w:r>
        <w:t xml:space="preserve">What drives my application is the urgent need for strategic business consultancy within Venezuela's evolving economic landscape. As a local resident who has witnessed both the challenges and opportunities of our market, I understand that successful consulting requires more than analytical skills – it demands cultural intelligence and contextual awareness. I'm particularly drawn to your company's work in [Mention specific initiative if known, e.g., "digital transformation for Venezuelan micro-enterprises" or "sustainable supply chain development"]. Having followed your recent project with the Caracas Municipal Government on small business support programs, I'm eager to contribute my knowledge of local market dynamics while learning from your team's expertise.</w:t>
      </w:r>
    </w:p>
    <w:p>
      <w:pPr>
        <w:pStyle w:val="BodyText"/>
      </w:pPr>
      <w:r>
        <w:t xml:space="preserve">Venezuela Caracas presents a unique laboratory for business consulting – where innovation must balance economic reality with social impact. My fluency in Spanish (native), English (C1 level), and basic Portuguese, combined with my familiarity with Venezuelan business etiquette, positions me to immediately engage with clients across diverse sectors while respecting cultural nuances.</w:t>
      </w:r>
    </w:p>
    <w:bookmarkEnd w:id="24"/>
    <w:bookmarkStart w:id="25" w:name="commitment-to-local-economic-development"/>
    <w:p>
      <w:pPr>
        <w:pStyle w:val="Heading3"/>
      </w:pPr>
      <w:r>
        <w:t xml:space="preserve">Commitment to Local Economic Development</w:t>
      </w:r>
    </w:p>
    <w:p>
      <w:pPr>
        <w:pStyle w:val="FirstParagraph"/>
      </w:pPr>
      <w:r>
        <w:t xml:space="preserve">My motivation extends beyond professional development. As a Venezuelan citizen, I've seen how strategic business interventions can transform communities. During my community service at the Caracas Social Enterprise Network, I helped design a financial literacy program for 200+ informal vendors in El Valle de la Pascua – seeing firsthand how consulting-driven initiatives create ripple effects through vulnerable economies. This experience solidified my belief that effective Business Consulting must serve both profit and social objectives, especially in Venezuela where economic stability directly impacts human dignity.</w:t>
      </w:r>
    </w:p>
    <w:p>
      <w:pPr>
        <w:pStyle w:val="BodyText"/>
      </w:pPr>
      <w:r>
        <w:t xml:space="preserve">I'm prepared to immerse myself fully in this Internship Application Letter opportunity. I understand the realities of Venezuela Caracas' business environment – from currency fluctuations to supply chain complexities – and am eager to apply my skills where they matter most: helping local businesses build resilience through strategic insight.</w:t>
      </w:r>
    </w:p>
    <w:bookmarkEnd w:id="25"/>
    <w:bookmarkStart w:id="26" w:name="Xeb7635da035db080b7ab18768eedcf962b2b109"/>
    <w:p>
      <w:pPr>
        <w:pStyle w:val="Heading3"/>
      </w:pPr>
      <w:r>
        <w:t xml:space="preserve">What I Offer as a Business Consultant Intern</w:t>
      </w:r>
    </w:p>
    <w:p>
      <w:pPr>
        <w:numPr>
          <w:ilvl w:val="0"/>
          <w:numId w:val="1001"/>
        </w:numPr>
        <w:pStyle w:val="Compact"/>
      </w:pPr>
      <w:r>
        <w:rPr>
          <w:bCs/>
          <w:b/>
        </w:rPr>
        <w:t xml:space="preserve">Contextual Intelligence:</w:t>
      </w:r>
      <w:r>
        <w:t xml:space="preserve"> </w:t>
      </w:r>
      <w:r>
        <w:t xml:space="preserve">Deep understanding of Venezuelan market dynamics, including informal sector integration and consumer behavior in hyperinflationary conditions</w:t>
      </w:r>
    </w:p>
    <w:p>
      <w:pPr>
        <w:numPr>
          <w:ilvl w:val="0"/>
          <w:numId w:val="1001"/>
        </w:numPr>
        <w:pStyle w:val="Compact"/>
      </w:pPr>
      <w:r>
        <w:rPr>
          <w:bCs/>
          <w:b/>
        </w:rPr>
        <w:t xml:space="preserve">Data-Driven Approach:</w:t>
      </w:r>
      <w:r>
        <w:t xml:space="preserve"> </w:t>
      </w:r>
      <w:r>
        <w:t xml:space="preserve">Proficient in Excel, SPSS, and basic data visualization tools for market analysis</w:t>
      </w:r>
    </w:p>
    <w:p>
      <w:pPr>
        <w:numPr>
          <w:ilvl w:val="0"/>
          <w:numId w:val="1001"/>
        </w:numPr>
        <w:pStyle w:val="Compact"/>
      </w:pPr>
      <w:r>
        <w:rPr>
          <w:bCs/>
          <w:b/>
        </w:rPr>
        <w:t xml:space="preserve">Cultural Agility:</w:t>
      </w:r>
      <w:r>
        <w:t xml:space="preserve"> </w:t>
      </w:r>
      <w:r>
        <w:t xml:space="preserve">Experience navigating Venezuela's diverse business culture from Caracas' financial district to regional markets</w:t>
      </w:r>
    </w:p>
    <w:p>
      <w:pPr>
        <w:numPr>
          <w:ilvl w:val="0"/>
          <w:numId w:val="1001"/>
        </w:numPr>
        <w:pStyle w:val="Compact"/>
      </w:pPr>
      <w:r>
        <w:rPr>
          <w:bCs/>
          <w:b/>
        </w:rPr>
        <w:t xml:space="preserve">Social Impact Focus:</w:t>
      </w:r>
      <w:r>
        <w:t xml:space="preserve"> </w:t>
      </w:r>
      <w:r>
        <w:t xml:space="preserve">Commitment to consulting solutions that strengthen local economies while respecting community needs</w:t>
      </w:r>
    </w:p>
    <w:bookmarkEnd w:id="26"/>
    <w:p>
      <w:pPr>
        <w:pStyle w:val="FirstParagraph"/>
      </w:pPr>
      <w:r>
        <w:t xml:space="preserve">I am particularly impressed by your company's recent work developing business continuity frameworks for Caracas-based manufacturers during the 2023 supply chain crisis – a testament to your practical approach to Business Consulting in Venezuela. I'm confident my academic preparation, local market knowledge, and dedication to economic empowerment would allow me to contribute meaningfully from day one.</w:t>
      </w:r>
    </w:p>
    <w:p>
      <w:pPr>
        <w:pStyle w:val="BodyText"/>
      </w:pPr>
      <w:r>
        <w:t xml:space="preserve">As I complete my final semester at Universidad Simón Bolívar with honors in Business Administration (expected graduation December 2024), I'm eager to apply my skills within Venezuela Caracas' dynamic business ecosystem. This internship represents a critical step toward becoming a consultant who delivers not just analytical reports, but tangible solutions that help Venezuelan businesses thrive.</w:t>
      </w:r>
    </w:p>
    <w:p>
      <w:pPr>
        <w:pStyle w:val="BodyText"/>
      </w:pPr>
      <w:r>
        <w:t xml:space="preserve">I have attached my resume for your review and welcome the opportunity to discuss how my skills align with your team's needs. I am available for an interview at your earliest convenience and can be reached at +58 412 XXXXXXX or j.lopez@email.com.</w:t>
      </w:r>
    </w:p>
    <w:p>
      <w:pPr>
        <w:pStyle w:val="BodyText"/>
      </w:pPr>
      <w:r>
        <w:t xml:space="preserve">Sincerely,</w:t>
      </w:r>
    </w:p>
    <w:p>
      <w:pPr>
        <w:pStyle w:val="BodyText"/>
      </w:pPr>
      <w:r>
        <w:t xml:space="preserve">Juan Carlos López</w:t>
      </w:r>
    </w:p>
    <w:p>
      <w:pPr>
        <w:pStyle w:val="BodyText"/>
      </w:pPr>
      <w:r>
        <w:t xml:space="preserve">Business Administration Student (Expected Graduation: December 2024)</w:t>
      </w:r>
    </w:p>
    <w:p>
      <w:pPr>
        <w:pStyle w:val="BodyText"/>
      </w:pPr>
      <w:r>
        <w:t xml:space="preserve">Universidad Simón Bolívar | Caracas, Venezuela</w:t>
      </w:r>
    </w:p>
    <w:p>
      <w:pPr>
        <w:pStyle w:val="BodyText"/>
      </w:pPr>
      <w:r>
        <w:t xml:space="preserve">+58 412 XXXXXXX | j.lopez@email.com</w:t>
      </w:r>
    </w:p>
    <w:p>
      <w:pPr>
        <w:pStyle w:val="BodyText"/>
      </w:pPr>
      <w:r>
        <w:rPr>
          <w:bCs/>
          <w:b/>
        </w:rPr>
        <w:t xml:space="preserve">Word Count:</w:t>
      </w:r>
      <w:r>
        <w:t xml:space="preserve"> </w:t>
      </w:r>
      <w:r>
        <w:t xml:space="preserve">832 words</w:t>
      </w:r>
    </w:p>
    <w:p>
      <w:pPr>
        <w:pStyle w:val="BodyText"/>
      </w:pPr>
      <w:r>
        <w:rPr>
          <w:bCs/>
          <w:b/>
        </w:rPr>
        <w:t xml:space="preserve">Key Terms Incorporated:</w:t>
      </w:r>
      <w:r>
        <w:t xml:space="preserve"> </w:t>
      </w:r>
      <w:r>
        <w:t xml:space="preserve">Internship Application Letter (used as title and throughout), Business Consultant (central theme), Venezuela Caracas (explicitly referenced i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3T23:19:20Z</dcterms:created>
  <dcterms:modified xsi:type="dcterms:W3CDTF">2026-07-23T23:19:20Z</dcterms:modified>
</cp:coreProperties>
</file>

<file path=docProps/custom.xml><?xml version="1.0" encoding="utf-8"?>
<Properties xmlns="http://schemas.openxmlformats.org/officeDocument/2006/custom-properties" xmlns:vt="http://schemas.openxmlformats.org/officeDocument/2006/docPropsVTypes"/>
</file>